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FF8E2" w14:textId="2EAA793B" w:rsidR="009732FB" w:rsidRPr="00C72AA9" w:rsidRDefault="00C72AA9" w:rsidP="00DB2760">
      <w:pPr>
        <w:pStyle w:val="Nadpis4"/>
        <w:spacing w:before="0"/>
        <w:rPr>
          <w:rFonts w:asciiTheme="minorHAnsi" w:hAnsiTheme="minorHAnsi" w:cstheme="minorHAnsi"/>
          <w:snapToGrid w:val="0"/>
          <w:spacing w:val="16"/>
          <w:sz w:val="28"/>
          <w:szCs w:val="28"/>
        </w:rPr>
      </w:pPr>
      <w:r w:rsidRPr="00C72AA9">
        <w:rPr>
          <w:rFonts w:asciiTheme="minorHAnsi" w:hAnsiTheme="minorHAnsi" w:cstheme="minorHAnsi"/>
          <w:snapToGrid w:val="0"/>
          <w:spacing w:val="16"/>
          <w:sz w:val="28"/>
          <w:szCs w:val="28"/>
        </w:rPr>
        <w:t xml:space="preserve">INDIVIDUÁLNÍ STUDIJNÍ PLÁN </w:t>
      </w:r>
    </w:p>
    <w:p w14:paraId="4E1BA24F" w14:textId="77777777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</w:rPr>
        <w:id w:val="2080783324"/>
        <w:placeholder>
          <w:docPart w:val="738250A6958E4964AD4B346A219994EB"/>
        </w:placeholder>
        <w:showingPlcHdr/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22ED8D8F" w:rsidR="002B4420" w:rsidRPr="00410B92" w:rsidRDefault="00467EFC" w:rsidP="00DB2760">
          <w:pPr>
            <w:jc w:val="center"/>
            <w:rPr>
              <w:rFonts w:asciiTheme="minorHAnsi" w:hAnsiTheme="minorHAnsi" w:cstheme="minorHAnsi"/>
            </w:rPr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sdtContent>
    </w:sdt>
    <w:p w14:paraId="367CEDB0" w14:textId="77777777" w:rsidR="005E4DBA" w:rsidRPr="00D03096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 w:rsidRPr="00D03096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D03096">
        <w:rPr>
          <w:rFonts w:asciiTheme="minorHAnsi" w:hAnsiTheme="minorHAnsi" w:cstheme="minorHAnsi"/>
          <w:sz w:val="22"/>
          <w:szCs w:val="22"/>
        </w:rPr>
        <w:t>programu</w:t>
      </w:r>
      <w:r w:rsidRPr="00D03096">
        <w:rPr>
          <w:rFonts w:asciiTheme="minorHAnsi" w:hAnsiTheme="minorHAnsi" w:cstheme="minorHAnsi"/>
          <w:sz w:val="22"/>
          <w:szCs w:val="22"/>
        </w:rPr>
        <w:t>)</w:t>
      </w:r>
    </w:p>
    <w:p w14:paraId="71B7401E" w14:textId="77777777" w:rsidR="005E4DBA" w:rsidRPr="00410B92" w:rsidRDefault="005E4DBA" w:rsidP="0046796C">
      <w:pPr>
        <w:rPr>
          <w:rFonts w:asciiTheme="minorHAnsi" w:hAnsiTheme="minorHAnsi" w:cstheme="minorHAnsi"/>
        </w:rPr>
      </w:pPr>
    </w:p>
    <w:p w14:paraId="1E23AE2B" w14:textId="0D5C5CA5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410B92">
        <w:rPr>
          <w:rFonts w:asciiTheme="minorHAnsi" w:hAnsiTheme="minorHAnsi" w:cstheme="minorHAnsi"/>
        </w:rPr>
        <w:t>Student:</w:t>
      </w:r>
    </w:p>
    <w:p w14:paraId="59DD776B" w14:textId="77777777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410B92">
        <w:rPr>
          <w:rFonts w:asciiTheme="minorHAnsi" w:hAnsiTheme="minorHAnsi" w:cstheme="minorHAnsi"/>
        </w:rPr>
        <w:t>Školitel:</w:t>
      </w:r>
      <w:bookmarkStart w:id="0" w:name="_GoBack"/>
      <w:bookmarkEnd w:id="0"/>
    </w:p>
    <w:p w14:paraId="203B2EDF" w14:textId="59F3A5DC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Forma studia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291208126"/>
          <w:placeholder>
            <w:docPart w:val="73BA5ADAD88B4C16A95B922EDF32706D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1981E32D" w14:textId="6A51C8F2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Zahájení studia</w:t>
      </w:r>
      <w:r w:rsidR="00DB2760">
        <w:rPr>
          <w:rFonts w:asciiTheme="minorHAnsi" w:hAnsiTheme="minorHAnsi" w:cstheme="minorHAnsi"/>
        </w:rPr>
        <w:t xml:space="preserve"> (akademický rok)</w:t>
      </w:r>
      <w:r w:rsidRPr="00410B92">
        <w:rPr>
          <w:rFonts w:asciiTheme="minorHAnsi" w:hAnsiTheme="minorHAnsi" w:cstheme="minorHAnsi"/>
        </w:rPr>
        <w:t>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964508129"/>
          <w:placeholder>
            <w:docPart w:val="3A0CB0B3F51C442E893B0C0724ADB0FB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26F4F7BC" w14:textId="2406B569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>Předpokládané ukončení studia</w:t>
      </w:r>
      <w:r w:rsidR="00DB2760">
        <w:rPr>
          <w:rFonts w:asciiTheme="minorHAnsi" w:hAnsiTheme="minorHAnsi" w:cstheme="minorHAnsi"/>
        </w:rPr>
        <w:t xml:space="preserve"> (akademický rok)</w:t>
      </w:r>
      <w:r w:rsidRPr="00410B92">
        <w:rPr>
          <w:rFonts w:asciiTheme="minorHAnsi" w:hAnsiTheme="minorHAnsi" w:cstheme="minorHAnsi"/>
        </w:rPr>
        <w:t>:</w:t>
      </w:r>
      <w:r w:rsidR="00E579C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802994609"/>
          <w:placeholder>
            <w:docPart w:val="741C7412915F470ABA6FD5EBF4592A94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="00E579CF" w:rsidRPr="00730581">
            <w:rPr>
              <w:rStyle w:val="Zstupntext"/>
              <w:rFonts w:eastAsiaTheme="minorHAnsi"/>
            </w:rPr>
            <w:t>Zvolte položku.</w:t>
          </w:r>
        </w:sdtContent>
      </w:sdt>
    </w:p>
    <w:p w14:paraId="1ED0BE97" w14:textId="3AF321F5" w:rsidR="00A8716E" w:rsidRDefault="00F00333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éma disertační práce:</w:t>
      </w:r>
      <w:r w:rsidR="00E579CF">
        <w:rPr>
          <w:rFonts w:asciiTheme="minorHAnsi" w:hAnsiTheme="minorHAnsi" w:cstheme="minorHAnsi"/>
        </w:rPr>
        <w:t xml:space="preserve"> </w:t>
      </w:r>
    </w:p>
    <w:p w14:paraId="1C6A7498" w14:textId="77777777" w:rsidR="00B60503" w:rsidRPr="00E579CF" w:rsidRDefault="00B60503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14:paraId="492C71C9" w14:textId="77777777" w:rsidR="009732FB" w:rsidRPr="00F00333" w:rsidRDefault="009732FB" w:rsidP="009732FB">
      <w:pPr>
        <w:pStyle w:val="Nadpis1"/>
        <w:spacing w:after="120"/>
        <w:jc w:val="center"/>
        <w:rPr>
          <w:rFonts w:asciiTheme="minorHAnsi" w:hAnsiTheme="minorHAnsi" w:cstheme="minorHAnsi"/>
          <w:b w:val="0"/>
          <w:i/>
          <w:sz w:val="28"/>
          <w:szCs w:val="28"/>
        </w:rPr>
      </w:pPr>
      <w:r w:rsidRPr="00F00333">
        <w:rPr>
          <w:rFonts w:asciiTheme="minorHAnsi" w:hAnsiTheme="minorHAnsi" w:cstheme="minorHAnsi"/>
          <w:b w:val="0"/>
          <w:i/>
          <w:sz w:val="28"/>
          <w:szCs w:val="28"/>
        </w:rPr>
        <w:t>Průběh studia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3DA993AA" w14:textId="77777777" w:rsidTr="00FE1372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2FA76B9" w14:textId="7EE5439E" w:rsidR="00FE1372" w:rsidRPr="00410B92" w:rsidRDefault="00FE1372" w:rsidP="006E3A9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A: </w:t>
            </w:r>
            <w:r w:rsidRPr="00410B92">
              <w:rPr>
                <w:rFonts w:asciiTheme="minorHAnsi" w:hAnsiTheme="minorHAnsi" w:cstheme="minorHAnsi"/>
                <w:i/>
              </w:rPr>
              <w:t xml:space="preserve">Povinné </w:t>
            </w:r>
            <w:r>
              <w:rPr>
                <w:rFonts w:asciiTheme="minorHAnsi" w:hAnsiTheme="minorHAnsi" w:cstheme="minorHAnsi"/>
                <w:i/>
              </w:rPr>
              <w:t>předměty</w:t>
            </w:r>
          </w:p>
        </w:tc>
      </w:tr>
      <w:tr w:rsidR="00FE1372" w:rsidRPr="00410B92" w14:paraId="718251FA" w14:textId="77777777" w:rsidTr="006E3A9D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CD4E9A" w14:textId="0236A2E7" w:rsidR="00FE1372" w:rsidRDefault="00FE1372" w:rsidP="00FE1372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4D2B48" w14:textId="71B231FD" w:rsidR="00FE1372" w:rsidRDefault="00FE1372" w:rsidP="00FE1372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lán</w:t>
            </w:r>
          </w:p>
        </w:tc>
      </w:tr>
      <w:tr w:rsidR="00FE1372" w:rsidRPr="00410B92" w14:paraId="4CFE06A6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EC2D" w14:textId="2639BE55" w:rsidR="00FE1372" w:rsidRPr="00410B92" w:rsidRDefault="00FE1372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66FE" w14:textId="13E767ED" w:rsidR="00FE1372" w:rsidRPr="00410B92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10289678"/>
                <w:placeholder>
                  <w:docPart w:val="FB97D85459BE49FBA4E4B02ABA70EC83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FE1372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741A93BA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56426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FCA24" w14:textId="480E4B7C" w:rsidR="00C72AA9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32182109"/>
                <w:placeholder>
                  <w:docPart w:val="8FDD3A311FEE433CAE7734FC6211DAB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7E6C770B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072D9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BB69" w14:textId="50B601B9" w:rsidR="00C72AA9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38924339"/>
                <w:placeholder>
                  <w:docPart w:val="BDCC819F33C54EFDAC9FEC97D2043F9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57B25F0D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C1084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2534C" w14:textId="596FDEAE" w:rsidR="00C72AA9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84586411"/>
                <w:placeholder>
                  <w:docPart w:val="254BA88EC4E84F5C834383D2A47F7D1E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5E7785B4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26ECF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1C9CC" w14:textId="1DFDA490" w:rsidR="00C72AA9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133433072"/>
                <w:placeholder>
                  <w:docPart w:val="0FA10D9314C04C96BF1F1A8DB2358B3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3339E32D" w14:textId="77777777" w:rsidTr="00C72AA9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943F" w14:textId="77777777" w:rsidR="00C72AA9" w:rsidRPr="00410B92" w:rsidRDefault="00C72AA9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FE8B" w14:textId="7531F54F" w:rsidR="00C72AA9" w:rsidRDefault="00CE6AB9" w:rsidP="00FE1372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39985902"/>
                <w:placeholder>
                  <w:docPart w:val="741B59317F0B4F0F9F52D13BD716A18F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</w:tbl>
    <w:p w14:paraId="67051F28" w14:textId="1A8AF87D" w:rsidR="00904B00" w:rsidRDefault="00904B00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12352A73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6A20F64" w14:textId="3A190EE5" w:rsidR="00FE1372" w:rsidRPr="00410B9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B: </w:t>
            </w:r>
            <w:r w:rsidRPr="00FE1372">
              <w:rPr>
                <w:rFonts w:asciiTheme="minorHAnsi" w:hAnsiTheme="minorHAnsi" w:cstheme="minorHAnsi"/>
                <w:i/>
              </w:rPr>
              <w:t>Povinně volitelné předmět</w:t>
            </w:r>
            <w:r>
              <w:rPr>
                <w:rFonts w:asciiTheme="minorHAnsi" w:hAnsiTheme="minorHAnsi" w:cstheme="minorHAnsi"/>
                <w:i/>
              </w:rPr>
              <w:t>y</w:t>
            </w:r>
          </w:p>
        </w:tc>
      </w:tr>
      <w:tr w:rsidR="00FE1372" w:rsidRPr="00410B92" w14:paraId="5C99CE4E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AA3D52" w14:textId="77777777" w:rsidR="00FE1372" w:rsidRDefault="00FE1372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FF2777" w14:textId="77777777" w:rsidR="00FE137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lán</w:t>
            </w:r>
          </w:p>
        </w:tc>
      </w:tr>
      <w:tr w:rsidR="00FE1372" w:rsidRPr="00410B92" w14:paraId="66955E1E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6A85" w14:textId="77777777" w:rsidR="00FE1372" w:rsidRPr="00410B92" w:rsidRDefault="00FE1372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F1E2D" w14:textId="77777777" w:rsidR="00FE1372" w:rsidRPr="00410B92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101397254"/>
                <w:placeholder>
                  <w:docPart w:val="F6DA552FBC454C57B1B7A45BBDA4597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FE1372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54EADB55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BFFFE" w14:textId="77777777" w:rsidR="00C72AA9" w:rsidRPr="00410B92" w:rsidRDefault="00C72AA9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86C99" w14:textId="4C65E634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58050846"/>
                <w:placeholder>
                  <w:docPart w:val="4E8C4EE6E29847B79113225124A3D95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62603A85" w14:textId="77777777" w:rsidTr="00C72AA9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93A75" w14:textId="77777777" w:rsidR="00C72AA9" w:rsidRPr="00410B92" w:rsidRDefault="00C72AA9" w:rsidP="00FE1372">
            <w:pPr>
              <w:pStyle w:val="Nadpis2"/>
              <w:numPr>
                <w:ilvl w:val="0"/>
                <w:numId w:val="7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D5F" w14:textId="1790E7B8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66778324"/>
                <w:placeholder>
                  <w:docPart w:val="58DC4F2839A64F88A70A0ED63EBC7BD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</w:tbl>
    <w:p w14:paraId="262070C1" w14:textId="2BBD0622" w:rsidR="00C72AA9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24FF010" w14:textId="5FB97DBD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A199306" w14:textId="722A4570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AB6C7FB" w14:textId="3122D069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FA21906" w14:textId="28A6BC98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F9DDCA7" w14:textId="0626A673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3CC2A99" w14:textId="77777777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FE1372" w:rsidRPr="00410B92" w14:paraId="19608D9D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8B4C119" w14:textId="255209FE" w:rsidR="00FE1372" w:rsidRPr="00410B9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lastRenderedPageBreak/>
              <w:t xml:space="preserve">SKUPINA </w:t>
            </w:r>
            <w:r w:rsidR="00AC12BA">
              <w:rPr>
                <w:rFonts w:asciiTheme="minorHAnsi" w:hAnsiTheme="minorHAnsi" w:cstheme="minorHAnsi"/>
                <w:i/>
              </w:rPr>
              <w:t>S</w:t>
            </w:r>
            <w:r>
              <w:rPr>
                <w:rFonts w:asciiTheme="minorHAnsi" w:hAnsiTheme="minorHAnsi" w:cstheme="minorHAnsi"/>
                <w:i/>
              </w:rPr>
              <w:t xml:space="preserve">: </w:t>
            </w:r>
            <w:r w:rsidR="00AC12BA">
              <w:rPr>
                <w:rFonts w:asciiTheme="minorHAnsi" w:hAnsiTheme="minorHAnsi" w:cstheme="minorHAnsi"/>
                <w:i/>
              </w:rPr>
              <w:t>Stáž v zahraničí, p</w:t>
            </w:r>
            <w:r w:rsidR="0023214D">
              <w:rPr>
                <w:rFonts w:asciiTheme="minorHAnsi" w:hAnsiTheme="minorHAnsi" w:cstheme="minorHAnsi"/>
                <w:i/>
              </w:rPr>
              <w:t>edagogická činnost a odborné aktivity</w:t>
            </w:r>
          </w:p>
        </w:tc>
      </w:tr>
      <w:tr w:rsidR="00FE1372" w:rsidRPr="00410B92" w14:paraId="76549C1E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575FC" w14:textId="77777777" w:rsidR="00FE1372" w:rsidRDefault="00FE1372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C15FF" w14:textId="77777777" w:rsidR="00FE1372" w:rsidRDefault="00FE1372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lán</w:t>
            </w:r>
          </w:p>
        </w:tc>
      </w:tr>
      <w:tr w:rsidR="00AC12BA" w:rsidRPr="00410B92" w14:paraId="23D72D67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544C7" w14:textId="6F00FB2E" w:rsidR="00AC12BA" w:rsidRPr="00FE1372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Zahraniční vědecko-výzkumná stáž</w:t>
            </w:r>
            <w:r>
              <w:rPr>
                <w:rFonts w:asciiTheme="minorHAnsi" w:hAnsiTheme="minorHAnsi" w:cstheme="minorHAnsi"/>
                <w:i/>
                <w:szCs w:val="24"/>
              </w:rPr>
              <w:t xml:space="preserve"> (min. 1 měsíc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3919" w14:textId="13B100BC" w:rsidR="00AC12BA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27555386"/>
                <w:placeholder>
                  <w:docPart w:val="6E1A0E3E090343A0AFE095DE1036700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5A2817AC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62780" w14:textId="34883542" w:rsidR="00AC12BA" w:rsidRPr="006E3A9D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FE1372">
              <w:rPr>
                <w:rFonts w:asciiTheme="minorHAnsi" w:hAnsiTheme="minorHAnsi" w:cstheme="minorHAnsi"/>
                <w:i/>
                <w:szCs w:val="24"/>
              </w:rPr>
              <w:t>Pedagogická činnost</w:t>
            </w:r>
            <w:r>
              <w:rPr>
                <w:rFonts w:asciiTheme="minorHAnsi" w:hAnsiTheme="minorHAnsi" w:cstheme="minorHAnsi"/>
                <w:i/>
                <w:szCs w:val="24"/>
              </w:rPr>
              <w:t xml:space="preserve"> 1</w:t>
            </w:r>
            <w:r w:rsidRPr="00FE1372">
              <w:rPr>
                <w:rFonts w:asciiTheme="minorHAnsi" w:hAnsiTheme="minorHAnsi" w:cstheme="minorHAnsi"/>
                <w:i/>
                <w:szCs w:val="24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397B" w14:textId="7DA8ACCE" w:rsidR="00AC12BA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2343674"/>
                <w:placeholder>
                  <w:docPart w:val="EFE7ED35FD5F43D9BFAFF958D66C3283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02CC3443" w14:textId="77777777" w:rsidTr="00C72AA9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86AE3" w14:textId="5F5E84E3" w:rsidR="00AC12BA" w:rsidRPr="00FE1372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FE1372">
              <w:rPr>
                <w:rFonts w:asciiTheme="minorHAnsi" w:hAnsiTheme="minorHAnsi" w:cstheme="minorHAnsi"/>
                <w:i/>
                <w:szCs w:val="24"/>
              </w:rPr>
              <w:t>Pedagogická činnost</w:t>
            </w:r>
            <w:r>
              <w:rPr>
                <w:rFonts w:asciiTheme="minorHAnsi" w:hAnsiTheme="minorHAnsi" w:cstheme="minorHAnsi"/>
                <w:i/>
                <w:szCs w:val="24"/>
              </w:rPr>
              <w:t xml:space="preserve">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30A6" w14:textId="246DDC76" w:rsidR="00AC12BA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94776242"/>
                <w:placeholder>
                  <w:docPart w:val="362F8B841A214EC5807BF7E5AD5F633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77346881" w14:textId="77777777" w:rsidTr="00C72AA9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7EF07" w14:textId="418C5C1D" w:rsidR="00AC12BA" w:rsidRPr="00410B92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Ostatní odborné aktivity</w:t>
            </w:r>
            <w:r>
              <w:rPr>
                <w:rFonts w:asciiTheme="minorHAnsi" w:hAnsiTheme="minorHAnsi" w:cstheme="minorHAnsi"/>
                <w:i/>
                <w:szCs w:val="24"/>
              </w:rPr>
              <w:t xml:space="preserve">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9AED2" w14:textId="77777777" w:rsidR="00AC12BA" w:rsidRPr="00410B92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82780405"/>
                <w:placeholder>
                  <w:docPart w:val="BF4EFCFBFCCD47F3A0BC281FDB88E1A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6B0BE47E" w14:textId="77777777" w:rsidTr="00C72AA9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85BB6" w14:textId="6191C8E9" w:rsidR="00AC12BA" w:rsidRPr="006E3A9D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Ostatní odborné aktivity</w:t>
            </w:r>
            <w:r>
              <w:rPr>
                <w:rFonts w:asciiTheme="minorHAnsi" w:hAnsiTheme="minorHAnsi" w:cstheme="minorHAnsi"/>
                <w:i/>
                <w:szCs w:val="24"/>
              </w:rPr>
              <w:t xml:space="preserve">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32B97" w14:textId="5D77678B" w:rsidR="00AC12BA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05407300"/>
                <w:placeholder>
                  <w:docPart w:val="1A75CA2F77FA43C98E985482451FE01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</w:tbl>
    <w:p w14:paraId="688AB3D1" w14:textId="4592732E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0CF4B1B" w14:textId="489A45EB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23214D" w:rsidRPr="00410B92" w14:paraId="225B0AE6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E6DB8E6" w14:textId="607FCA47" w:rsidR="0023214D" w:rsidRPr="00410B92" w:rsidRDefault="0023214D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V: </w:t>
            </w:r>
            <w:r w:rsidRPr="0023214D">
              <w:rPr>
                <w:rFonts w:asciiTheme="minorHAnsi" w:hAnsiTheme="minorHAnsi" w:cstheme="minorHAnsi"/>
                <w:i/>
              </w:rPr>
              <w:t>Vědecká, publikační a tvůrčí činnost</w:t>
            </w:r>
          </w:p>
        </w:tc>
      </w:tr>
      <w:tr w:rsidR="0023214D" w:rsidRPr="00410B92" w14:paraId="5637700C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BDEE00" w14:textId="37FD4FA7" w:rsidR="0023214D" w:rsidRPr="0023214D" w:rsidRDefault="0023214D" w:rsidP="0023214D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Specifikace výstupů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6044AD" w14:textId="77777777" w:rsidR="0023214D" w:rsidRDefault="0023214D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lán</w:t>
            </w:r>
          </w:p>
        </w:tc>
      </w:tr>
      <w:tr w:rsidR="0023214D" w:rsidRPr="00410B92" w14:paraId="67D7A43E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55FA" w14:textId="1D691285" w:rsidR="0023214D" w:rsidRPr="00410B92" w:rsidRDefault="0023214D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1496" w14:textId="77777777" w:rsidR="0023214D" w:rsidRPr="00410B92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09516529"/>
                <w:placeholder>
                  <w:docPart w:val="4E12560D62AD496EB54617D5A2ADCDA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23214D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30E1AA6A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79386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37523" w14:textId="398F5C46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53500814"/>
                <w:placeholder>
                  <w:docPart w:val="4FDBE4CB8F9E44D98D9C057220AD7B4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5960336A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A8F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817A6" w14:textId="0C5D1CA6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87139338"/>
                <w:placeholder>
                  <w:docPart w:val="24EF9758B8C24C9CB7A448895336F4F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171E8CA5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6EF03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4FCE" w14:textId="5EF85D1E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62592162"/>
                <w:placeholder>
                  <w:docPart w:val="353E4F32A1BC4E089A2A364BEB32358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3E96F0D4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77C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2FFA9" w14:textId="4A3D54EA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46160818"/>
                <w:placeholder>
                  <w:docPart w:val="88933920D5AB4D68BA664A62301D0E3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4909B967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714A0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F2561" w14:textId="12611D7E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892083525"/>
                <w:placeholder>
                  <w:docPart w:val="8C04658C448348DEB9D64C686264A288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2E92865F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BC117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4C80" w14:textId="7C11BBBB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30509692"/>
                <w:placeholder>
                  <w:docPart w:val="C22110E179984C79A98840EF9183B3E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C72AA9" w:rsidRPr="00410B92" w14:paraId="305E4A76" w14:textId="77777777" w:rsidTr="00C72AA9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01F3F" w14:textId="77777777" w:rsidR="00C72AA9" w:rsidRPr="00410B92" w:rsidRDefault="00C72AA9" w:rsidP="0023214D">
            <w:pPr>
              <w:pStyle w:val="Nadpis2"/>
              <w:numPr>
                <w:ilvl w:val="0"/>
                <w:numId w:val="9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B55FA" w14:textId="3F810246" w:rsidR="00C72AA9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32094397"/>
                <w:placeholder>
                  <w:docPart w:val="1C57EC9C8C854811BFCC12B298DB7A1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</w:tbl>
    <w:p w14:paraId="21CD10A1" w14:textId="07D910E4" w:rsidR="0023214D" w:rsidRDefault="0023214D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2D699EB8" w14:textId="77777777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C72AA9" w:rsidRPr="00410B92" w14:paraId="24F57894" w14:textId="77777777" w:rsidTr="00992883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AAB33F7" w14:textId="6B888D79" w:rsidR="00C72AA9" w:rsidRPr="00410B92" w:rsidRDefault="00C72AA9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i/>
              </w:rPr>
              <w:t xml:space="preserve">SKUPINA Z: </w:t>
            </w:r>
            <w:r w:rsidR="00AC12BA" w:rsidRPr="00AC12BA">
              <w:rPr>
                <w:rFonts w:asciiTheme="minorHAnsi" w:hAnsiTheme="minorHAnsi" w:cstheme="minorHAnsi"/>
                <w:i/>
              </w:rPr>
              <w:t>Státní doktorská zkouška</w:t>
            </w:r>
            <w:r w:rsidR="00AC12BA">
              <w:rPr>
                <w:rFonts w:asciiTheme="minorHAnsi" w:hAnsiTheme="minorHAnsi" w:cstheme="minorHAnsi"/>
                <w:i/>
              </w:rPr>
              <w:t xml:space="preserve"> a d</w:t>
            </w:r>
            <w:r w:rsidRPr="00C72AA9">
              <w:rPr>
                <w:rFonts w:asciiTheme="minorHAnsi" w:hAnsiTheme="minorHAnsi" w:cstheme="minorHAnsi"/>
                <w:i/>
              </w:rPr>
              <w:t>isertační práce</w:t>
            </w:r>
          </w:p>
        </w:tc>
      </w:tr>
      <w:tr w:rsidR="00C72AA9" w:rsidRPr="00410B92" w14:paraId="30E8E51A" w14:textId="77777777" w:rsidTr="00992883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1F9B2E" w14:textId="77777777" w:rsidR="00C72AA9" w:rsidRDefault="00C72AA9" w:rsidP="00992883">
            <w:pPr>
              <w:pStyle w:val="Nadpis1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ředmě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1369C" w14:textId="77777777" w:rsidR="00C72AA9" w:rsidRDefault="00C72AA9" w:rsidP="00992883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lán</w:t>
            </w:r>
          </w:p>
        </w:tc>
      </w:tr>
      <w:tr w:rsidR="00C72AA9" w:rsidRPr="00410B92" w14:paraId="6433DA43" w14:textId="77777777" w:rsidTr="00C72AA9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9D59B" w14:textId="27C8B082" w:rsidR="00C72AA9" w:rsidRPr="00410B92" w:rsidRDefault="00AC12BA" w:rsidP="00992883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AC12BA">
              <w:rPr>
                <w:rFonts w:asciiTheme="minorHAnsi" w:hAnsiTheme="minorHAnsi" w:cstheme="minorHAnsi"/>
                <w:i/>
                <w:szCs w:val="24"/>
              </w:rPr>
              <w:t>Státní doktorská zkoušk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A03C" w14:textId="77777777" w:rsidR="00C72AA9" w:rsidRPr="00410B92" w:rsidRDefault="00CE6AB9" w:rsidP="00992883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0816832"/>
                <w:placeholder>
                  <w:docPart w:val="CF4BC15228F34F05A03AF73F1668DA4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C72AA9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7F312067" w14:textId="77777777" w:rsidTr="00C72AA9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1A61" w14:textId="3EDA5B0B" w:rsidR="00AC12BA" w:rsidRPr="006E3A9D" w:rsidRDefault="00AC12BA" w:rsidP="00AC12BA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Obhajoba projektu disertační prá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F1C6" w14:textId="53BC0B1E" w:rsidR="00AC12BA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19341662"/>
                <w:placeholder>
                  <w:docPart w:val="1060890260124F75B16C3EC96BC9260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  <w:tr w:rsidR="00AC12BA" w:rsidRPr="00410B92" w14:paraId="17269A4D" w14:textId="77777777" w:rsidTr="00C72AA9">
        <w:trPr>
          <w:trHeight w:val="405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92C95" w14:textId="33DEDC75" w:rsidR="00AC12BA" w:rsidRPr="00410B92" w:rsidRDefault="00AC12BA" w:rsidP="00AC12BA">
            <w:pPr>
              <w:pStyle w:val="Nadpis5"/>
              <w:spacing w:after="0"/>
              <w:ind w:left="0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 w:rsidRPr="006E3A9D">
              <w:rPr>
                <w:rFonts w:asciiTheme="minorHAnsi" w:hAnsiTheme="minorHAnsi" w:cstheme="minorHAnsi"/>
                <w:i/>
                <w:szCs w:val="24"/>
              </w:rPr>
              <w:t>Zpracování disertační prá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02DB6" w14:textId="77777777" w:rsidR="00AC12BA" w:rsidRPr="00410B92" w:rsidRDefault="00CE6AB9" w:rsidP="00AC12BA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73504551"/>
                <w:placeholder>
                  <w:docPart w:val="709AD91642DF496A87225296D309EF0E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AC12BA" w:rsidRPr="00730581">
                  <w:rPr>
                    <w:rStyle w:val="Zstupntext"/>
                    <w:rFonts w:eastAsiaTheme="minorHAnsi"/>
                  </w:rPr>
                  <w:t>Zvolte položku.</w:t>
                </w:r>
              </w:sdtContent>
            </w:sdt>
          </w:p>
        </w:tc>
      </w:tr>
    </w:tbl>
    <w:p w14:paraId="62AFF9C3" w14:textId="7D9CA652" w:rsidR="00FE1372" w:rsidRDefault="00FE1372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322B68A" w14:textId="09C33B3A" w:rsidR="009732FB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sz w:val="22"/>
          <w:szCs w:val="22"/>
        </w:rPr>
        <w:t xml:space="preserve"> </w:t>
      </w:r>
    </w:p>
    <w:p w14:paraId="35C198C9" w14:textId="77777777" w:rsidR="00D03096" w:rsidRDefault="00D03096" w:rsidP="00D03096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5F0F29E3" w14:textId="77777777" w:rsidR="009732FB" w:rsidRPr="00410B92" w:rsidRDefault="009732FB" w:rsidP="00D03096">
      <w:pPr>
        <w:pStyle w:val="Nzev"/>
        <w:ind w:firstLine="708"/>
        <w:jc w:val="left"/>
        <w:rPr>
          <w:rFonts w:asciiTheme="minorHAnsi" w:hAnsiTheme="minorHAnsi" w:cstheme="minorHAnsi"/>
          <w:i/>
          <w:szCs w:val="24"/>
        </w:rPr>
      </w:pPr>
      <w:r w:rsidRPr="00410B92">
        <w:rPr>
          <w:rFonts w:asciiTheme="minorHAnsi" w:hAnsiTheme="minorHAnsi" w:cstheme="minorHAnsi"/>
          <w:i/>
          <w:szCs w:val="24"/>
        </w:rPr>
        <w:t>…………………………………….                                                 ……………………………………</w:t>
      </w:r>
    </w:p>
    <w:p w14:paraId="63C6E59F" w14:textId="77777777" w:rsidR="00D03096" w:rsidRPr="00D03096" w:rsidRDefault="009732FB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  <w:r w:rsidRPr="00410B92">
        <w:rPr>
          <w:rFonts w:asciiTheme="minorHAnsi" w:hAnsiTheme="minorHAnsi" w:cstheme="minorHAnsi"/>
          <w:i/>
          <w:szCs w:val="24"/>
        </w:rPr>
        <w:t xml:space="preserve">  </w:t>
      </w:r>
      <w:r w:rsidR="00410B92">
        <w:rPr>
          <w:rFonts w:asciiTheme="minorHAnsi" w:hAnsiTheme="minorHAnsi" w:cstheme="minorHAnsi"/>
          <w:i/>
          <w:szCs w:val="24"/>
        </w:rPr>
        <w:tab/>
      </w:r>
      <w:r w:rsidRPr="00D03096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="00410B92" w:rsidRPr="00D03096">
        <w:rPr>
          <w:rFonts w:asciiTheme="minorHAnsi" w:hAnsiTheme="minorHAnsi" w:cstheme="minorHAnsi"/>
          <w:i/>
          <w:sz w:val="22"/>
          <w:szCs w:val="22"/>
        </w:rPr>
        <w:t xml:space="preserve">      </w:t>
      </w:r>
      <w:r w:rsidRPr="00D03096">
        <w:rPr>
          <w:rFonts w:asciiTheme="minorHAnsi" w:hAnsiTheme="minorHAnsi" w:cstheme="minorHAnsi"/>
          <w:i/>
          <w:sz w:val="22"/>
          <w:szCs w:val="22"/>
        </w:rPr>
        <w:t xml:space="preserve">podpis studenta                                                  </w:t>
      </w:r>
      <w:r w:rsidR="00410B92" w:rsidRPr="00D03096">
        <w:rPr>
          <w:rFonts w:asciiTheme="minorHAnsi" w:hAnsiTheme="minorHAnsi" w:cstheme="minorHAnsi"/>
          <w:i/>
          <w:sz w:val="22"/>
          <w:szCs w:val="22"/>
        </w:rPr>
        <w:tab/>
        <w:t xml:space="preserve">       </w:t>
      </w:r>
      <w:r w:rsidRPr="00D03096">
        <w:rPr>
          <w:rFonts w:asciiTheme="minorHAnsi" w:hAnsiTheme="minorHAnsi" w:cstheme="minorHAnsi"/>
          <w:i/>
          <w:sz w:val="22"/>
          <w:szCs w:val="22"/>
        </w:rPr>
        <w:t xml:space="preserve"> podpis školitele</w:t>
      </w: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D140E" w14:textId="77777777" w:rsidR="00CE6AB9" w:rsidRDefault="00CE6AB9" w:rsidP="00C72AA9">
      <w:r>
        <w:separator/>
      </w:r>
    </w:p>
  </w:endnote>
  <w:endnote w:type="continuationSeparator" w:id="0">
    <w:p w14:paraId="61F12BF0" w14:textId="77777777" w:rsidR="00CE6AB9" w:rsidRDefault="00CE6AB9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F7DE6D" w14:textId="77777777" w:rsidR="00CE6AB9" w:rsidRDefault="00CE6AB9" w:rsidP="00C72AA9">
      <w:r>
        <w:separator/>
      </w:r>
    </w:p>
  </w:footnote>
  <w:footnote w:type="continuationSeparator" w:id="0">
    <w:p w14:paraId="26A03020" w14:textId="77777777" w:rsidR="00CE6AB9" w:rsidRDefault="00CE6AB9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3"/>
  </w:num>
  <w:num w:numId="6">
    <w:abstractNumId w:val="0"/>
  </w:num>
  <w:num w:numId="7">
    <w:abstractNumId w:val="6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ea1ACKP+RosAAAA"/>
  </w:docVars>
  <w:rsids>
    <w:rsidRoot w:val="009732FB"/>
    <w:rsid w:val="000A4778"/>
    <w:rsid w:val="002110C2"/>
    <w:rsid w:val="0023214D"/>
    <w:rsid w:val="002B4420"/>
    <w:rsid w:val="002E7AD4"/>
    <w:rsid w:val="00410B92"/>
    <w:rsid w:val="00421E71"/>
    <w:rsid w:val="00450A0A"/>
    <w:rsid w:val="0046796C"/>
    <w:rsid w:val="00467EFC"/>
    <w:rsid w:val="004A5F00"/>
    <w:rsid w:val="00501F60"/>
    <w:rsid w:val="00521F43"/>
    <w:rsid w:val="00522631"/>
    <w:rsid w:val="005D0659"/>
    <w:rsid w:val="005E4DBA"/>
    <w:rsid w:val="006E3A9D"/>
    <w:rsid w:val="00725F53"/>
    <w:rsid w:val="0075051A"/>
    <w:rsid w:val="008B1669"/>
    <w:rsid w:val="008E6BEC"/>
    <w:rsid w:val="00904B00"/>
    <w:rsid w:val="009732FB"/>
    <w:rsid w:val="00A730F7"/>
    <w:rsid w:val="00A8716E"/>
    <w:rsid w:val="00AC12BA"/>
    <w:rsid w:val="00B01E94"/>
    <w:rsid w:val="00B23DEB"/>
    <w:rsid w:val="00B60503"/>
    <w:rsid w:val="00C72AA9"/>
    <w:rsid w:val="00CE6AB9"/>
    <w:rsid w:val="00D03096"/>
    <w:rsid w:val="00D9356D"/>
    <w:rsid w:val="00DB2760"/>
    <w:rsid w:val="00E579CF"/>
    <w:rsid w:val="00F0033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1C7412915F470ABA6FD5EBF4592A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F7F818-B874-4A12-B11F-A05C569EE6B9}"/>
      </w:docPartPr>
      <w:docPartBody>
        <w:p w:rsidR="00BE3488" w:rsidRDefault="00D72D49" w:rsidP="00D72D49">
          <w:pPr>
            <w:pStyle w:val="741C7412915F470ABA6FD5EBF4592A941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73BA5ADAD88B4C16A95B922EDF3270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85E37E-3340-45B5-BA9A-5C6DEE2C8F58}"/>
      </w:docPartPr>
      <w:docPartBody>
        <w:p w:rsidR="00BE3488" w:rsidRDefault="00D72D49" w:rsidP="00D72D49">
          <w:pPr>
            <w:pStyle w:val="73BA5ADAD88B4C16A95B922EDF32706D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3A0CB0B3F51C442E893B0C0724ADB0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42FDB6-92E4-4FCE-84FF-22CB6B977570}"/>
      </w:docPartPr>
      <w:docPartBody>
        <w:p w:rsidR="00BE3488" w:rsidRDefault="00D72D49" w:rsidP="00D72D49">
          <w:pPr>
            <w:pStyle w:val="3A0CB0B3F51C442E893B0C0724ADB0F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FB97D85459BE49FBA4E4B02ABA70EC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067503-6468-4A1A-9B2E-3F6E70D46532}"/>
      </w:docPartPr>
      <w:docPartBody>
        <w:p w:rsidR="00BE3488" w:rsidRDefault="00D72D49" w:rsidP="00D72D49">
          <w:pPr>
            <w:pStyle w:val="FB97D85459BE49FBA4E4B02ABA70EC83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F6DA552FBC454C57B1B7A45BBDA459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3469C5-F8A3-4434-8FDE-24EB142D417D}"/>
      </w:docPartPr>
      <w:docPartBody>
        <w:p w:rsidR="00BE3488" w:rsidRDefault="00D72D49" w:rsidP="00D72D49">
          <w:pPr>
            <w:pStyle w:val="F6DA552FBC454C57B1B7A45BBDA45971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E12560D62AD496EB54617D5A2ADCDA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2798E0-C32E-4F1F-A733-D4304F31672D}"/>
      </w:docPartPr>
      <w:docPartBody>
        <w:p w:rsidR="00BE3488" w:rsidRDefault="00D72D49" w:rsidP="00D72D49">
          <w:pPr>
            <w:pStyle w:val="4E12560D62AD496EB54617D5A2ADCDA5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CF4BC15228F34F05A03AF73F1668DA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C92D3E6-5625-4C37-A557-27B2B585612C}"/>
      </w:docPartPr>
      <w:docPartBody>
        <w:p w:rsidR="00BE3488" w:rsidRDefault="00D72D49" w:rsidP="00D72D49">
          <w:pPr>
            <w:pStyle w:val="CF4BC15228F34F05A03AF73F1668DA47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FDBE4CB8F9E44D98D9C057220AD7B4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1EE877-0A64-407A-83BE-1101608C0F47}"/>
      </w:docPartPr>
      <w:docPartBody>
        <w:p w:rsidR="00BE3488" w:rsidRDefault="00D72D49" w:rsidP="00D72D49">
          <w:pPr>
            <w:pStyle w:val="4FDBE4CB8F9E44D98D9C057220AD7B49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24EF9758B8C24C9CB7A448895336F4F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B26F3CF-7C91-4A3E-990A-A2AFE6AAD99B}"/>
      </w:docPartPr>
      <w:docPartBody>
        <w:p w:rsidR="00BE3488" w:rsidRDefault="00D72D49" w:rsidP="00D72D49">
          <w:pPr>
            <w:pStyle w:val="24EF9758B8C24C9CB7A448895336F4F5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353E4F32A1BC4E089A2A364BEB32358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C1DA66-F04A-46E7-8353-6CB4F655DAD3}"/>
      </w:docPartPr>
      <w:docPartBody>
        <w:p w:rsidR="00BE3488" w:rsidRDefault="00D72D49" w:rsidP="00D72D49">
          <w:pPr>
            <w:pStyle w:val="353E4F32A1BC4E089A2A364BEB32358D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88933920D5AB4D68BA664A62301D0E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E0F7847-CBF8-41CB-830B-8DA274E64403}"/>
      </w:docPartPr>
      <w:docPartBody>
        <w:p w:rsidR="00BE3488" w:rsidRDefault="00D72D49" w:rsidP="00D72D49">
          <w:pPr>
            <w:pStyle w:val="88933920D5AB4D68BA664A62301D0E34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8C04658C448348DEB9D64C686264A28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7C2099-DF87-4B7B-84F2-C8ECBD7D1C74}"/>
      </w:docPartPr>
      <w:docPartBody>
        <w:p w:rsidR="00BE3488" w:rsidRDefault="00D72D49" w:rsidP="00D72D49">
          <w:pPr>
            <w:pStyle w:val="8C04658C448348DEB9D64C686264A288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C22110E179984C79A98840EF9183B3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5DEE70-5BE5-46EB-B132-823145CFC90C}"/>
      </w:docPartPr>
      <w:docPartBody>
        <w:p w:rsidR="00BE3488" w:rsidRDefault="00D72D49" w:rsidP="00D72D49">
          <w:pPr>
            <w:pStyle w:val="C22110E179984C79A98840EF9183B3ED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C57EC9C8C854811BFCC12B298DB7A1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A49629-DD1A-41F0-A5FA-10F4DA4D0CA4}"/>
      </w:docPartPr>
      <w:docPartBody>
        <w:p w:rsidR="00BE3488" w:rsidRDefault="00D72D49" w:rsidP="00D72D49">
          <w:pPr>
            <w:pStyle w:val="1C57EC9C8C854811BFCC12B298DB7A17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8FDD3A311FEE433CAE7734FC6211DA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D2D718-AC72-4B2B-8279-12EB6DB7C2B1}"/>
      </w:docPartPr>
      <w:docPartBody>
        <w:p w:rsidR="00BE3488" w:rsidRDefault="00D72D49" w:rsidP="00D72D49">
          <w:pPr>
            <w:pStyle w:val="8FDD3A311FEE433CAE7734FC6211DABB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BDCC819F33C54EFDAC9FEC97D2043F9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B45ADF0-7503-4D76-A609-3360471C9CBA}"/>
      </w:docPartPr>
      <w:docPartBody>
        <w:p w:rsidR="00BE3488" w:rsidRDefault="00D72D49" w:rsidP="00D72D49">
          <w:pPr>
            <w:pStyle w:val="BDCC819F33C54EFDAC9FEC97D2043F91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254BA88EC4E84F5C834383D2A47F7D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A78B51D-DFE3-42FF-9BA6-06C9AAE3587E}"/>
      </w:docPartPr>
      <w:docPartBody>
        <w:p w:rsidR="00BE3488" w:rsidRDefault="00D72D49" w:rsidP="00D72D49">
          <w:pPr>
            <w:pStyle w:val="254BA88EC4E84F5C834383D2A47F7D1E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0FA10D9314C04C96BF1F1A8DB2358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37C5053-94A7-4B65-A83E-0F5F74BD6F55}"/>
      </w:docPartPr>
      <w:docPartBody>
        <w:p w:rsidR="00BE3488" w:rsidRDefault="00D72D49" w:rsidP="00D72D49">
          <w:pPr>
            <w:pStyle w:val="0FA10D9314C04C96BF1F1A8DB2358B35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741B59317F0B4F0F9F52D13BD716A1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6025C12-EBFC-4F6D-BC02-FF6267AC69FE}"/>
      </w:docPartPr>
      <w:docPartBody>
        <w:p w:rsidR="00BE3488" w:rsidRDefault="00D72D49" w:rsidP="00D72D49">
          <w:pPr>
            <w:pStyle w:val="741B59317F0B4F0F9F52D13BD716A18F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4E8C4EE6E29847B79113225124A3D9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4D175A-7E23-42E6-84C2-A277C5A4D5EC}"/>
      </w:docPartPr>
      <w:docPartBody>
        <w:p w:rsidR="00BE3488" w:rsidRDefault="00D72D49" w:rsidP="00D72D49">
          <w:pPr>
            <w:pStyle w:val="4E8C4EE6E29847B79113225124A3D95C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58DC4F2839A64F88A70A0ED63EBC7B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FF9FB-967F-46AD-BC73-49ADE4638065}"/>
      </w:docPartPr>
      <w:docPartBody>
        <w:p w:rsidR="00BE3488" w:rsidRDefault="00D72D49" w:rsidP="00D72D49">
          <w:pPr>
            <w:pStyle w:val="58DC4F2839A64F88A70A0ED63EBC7BD4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060890260124F75B16C3EC96BC9260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56DE74-6FCA-4B08-8329-DB286473FB2B}"/>
      </w:docPartPr>
      <w:docPartBody>
        <w:p w:rsidR="00CA6011" w:rsidRDefault="00BE3488" w:rsidP="00BE3488">
          <w:pPr>
            <w:pStyle w:val="1060890260124F75B16C3EC96BC9260B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709AD91642DF496A87225296D309EF0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3358E2-B42F-4B49-8908-9324DAEB7129}"/>
      </w:docPartPr>
      <w:docPartBody>
        <w:p w:rsidR="00CA6011" w:rsidRDefault="00BE3488" w:rsidP="00BE3488">
          <w:pPr>
            <w:pStyle w:val="709AD91642DF496A87225296D309EF0E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6E1A0E3E090343A0AFE095DE1036700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0E0947-7F1F-4E52-897E-6C883D77661E}"/>
      </w:docPartPr>
      <w:docPartBody>
        <w:p w:rsidR="00CA6011" w:rsidRDefault="00BE3488" w:rsidP="00BE3488">
          <w:pPr>
            <w:pStyle w:val="6E1A0E3E090343A0AFE095DE1036700B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EFE7ED35FD5F43D9BFAFF958D66C32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BA1187-5205-4594-BD77-3509FD9F49F7}"/>
      </w:docPartPr>
      <w:docPartBody>
        <w:p w:rsidR="00CA6011" w:rsidRDefault="00BE3488" w:rsidP="00BE3488">
          <w:pPr>
            <w:pStyle w:val="EFE7ED35FD5F43D9BFAFF958D66C3283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BF4EFCFBFCCD47F3A0BC281FDB88E1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482208-2777-4D0B-BAFF-7CE294F7380A}"/>
      </w:docPartPr>
      <w:docPartBody>
        <w:p w:rsidR="00CA6011" w:rsidRDefault="00BE3488" w:rsidP="00BE3488">
          <w:pPr>
            <w:pStyle w:val="BF4EFCFBFCCD47F3A0BC281FDB88E1A7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362F8B841A214EC5807BF7E5AD5F63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976E098-5379-410A-8189-F53A3C52B76D}"/>
      </w:docPartPr>
      <w:docPartBody>
        <w:p w:rsidR="00CA6011" w:rsidRDefault="00BE3488" w:rsidP="00BE3488">
          <w:pPr>
            <w:pStyle w:val="362F8B841A214EC5807BF7E5AD5F633C"/>
          </w:pPr>
          <w:r w:rsidRPr="00730581">
            <w:rPr>
              <w:rStyle w:val="Zstupntext"/>
            </w:rPr>
            <w:t>Zvolte položku.</w:t>
          </w:r>
        </w:p>
      </w:docPartBody>
    </w:docPart>
    <w:docPart>
      <w:docPartPr>
        <w:name w:val="1A75CA2F77FA43C98E985482451FE01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16BEA5-0DBE-49F6-B0C5-F107D38711B7}"/>
      </w:docPartPr>
      <w:docPartBody>
        <w:p w:rsidR="00CA6011" w:rsidRDefault="00BE3488" w:rsidP="00BE3488">
          <w:pPr>
            <w:pStyle w:val="1A75CA2F77FA43C98E985482451FE016"/>
          </w:pPr>
          <w:r w:rsidRPr="00730581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2E4575"/>
    <w:rsid w:val="00365731"/>
    <w:rsid w:val="00A24C63"/>
    <w:rsid w:val="00BE3488"/>
    <w:rsid w:val="00CA6011"/>
    <w:rsid w:val="00CE16DB"/>
    <w:rsid w:val="00D7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E3488"/>
    <w:rPr>
      <w:color w:val="808080"/>
    </w:rPr>
  </w:style>
  <w:style w:type="paragraph" w:customStyle="1" w:styleId="741C7412915F470ABA6FD5EBF4592A94">
    <w:name w:val="741C7412915F470ABA6FD5EBF4592A94"/>
    <w:rsid w:val="00D72D49"/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3BA5ADAD88B4C16A95B922EDF32706D">
    <w:name w:val="73BA5ADAD88B4C16A95B922EDF32706D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3A0CB0B3F51C442E893B0C0724ADB0FB">
    <w:name w:val="3A0CB0B3F51C442E893B0C0724ADB0F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741C7412915F470ABA6FD5EBF4592A941">
    <w:name w:val="741C7412915F470ABA6FD5EBF4592A941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32D22DC7CCD6445894CF915CE1AAF2B9">
    <w:name w:val="32D22DC7CCD6445894CF915CE1AAF2B9"/>
    <w:rsid w:val="00D72D49"/>
  </w:style>
  <w:style w:type="paragraph" w:customStyle="1" w:styleId="7C2C5C86A31F4ED088A78723A89A2AED">
    <w:name w:val="7C2C5C86A31F4ED088A78723A89A2AED"/>
    <w:rsid w:val="00D72D49"/>
  </w:style>
  <w:style w:type="paragraph" w:customStyle="1" w:styleId="FB97D85459BE49FBA4E4B02ABA70EC83">
    <w:name w:val="FB97D85459BE49FBA4E4B02ABA70EC83"/>
    <w:rsid w:val="00D72D49"/>
  </w:style>
  <w:style w:type="paragraph" w:customStyle="1" w:styleId="A72823255E5D4B33B7DC2A9BAB3C33E5">
    <w:name w:val="A72823255E5D4B33B7DC2A9BAB3C33E5"/>
    <w:rsid w:val="00D72D49"/>
  </w:style>
  <w:style w:type="paragraph" w:customStyle="1" w:styleId="D591366D122545C0AD12280734BBDB4A">
    <w:name w:val="D591366D122545C0AD12280734BBDB4A"/>
    <w:rsid w:val="00D72D49"/>
  </w:style>
  <w:style w:type="paragraph" w:customStyle="1" w:styleId="0480B72BBAA24AD3A3EAAA57977E6E9B">
    <w:name w:val="0480B72BBAA24AD3A3EAAA57977E6E9B"/>
    <w:rsid w:val="00D72D49"/>
  </w:style>
  <w:style w:type="paragraph" w:customStyle="1" w:styleId="F7504840D1A74153815DC01E4B914E01">
    <w:name w:val="F7504840D1A74153815DC01E4B914E01"/>
    <w:rsid w:val="00D72D49"/>
  </w:style>
  <w:style w:type="paragraph" w:customStyle="1" w:styleId="F0CE9732AA5A4430A8F00E0E9D252286">
    <w:name w:val="F0CE9732AA5A4430A8F00E0E9D252286"/>
    <w:rsid w:val="00D72D49"/>
  </w:style>
  <w:style w:type="paragraph" w:customStyle="1" w:styleId="F6DA552FBC454C57B1B7A45BBDA45971">
    <w:name w:val="F6DA552FBC454C57B1B7A45BBDA45971"/>
    <w:rsid w:val="00D72D49"/>
  </w:style>
  <w:style w:type="paragraph" w:customStyle="1" w:styleId="13BC0848F78B4C07A296AE55B6A0CAC6">
    <w:name w:val="13BC0848F78B4C07A296AE55B6A0CAC6"/>
    <w:rsid w:val="00D72D49"/>
  </w:style>
  <w:style w:type="paragraph" w:customStyle="1" w:styleId="8B55DDFCEFAE4B1C83B777670BADABDF">
    <w:name w:val="8B55DDFCEFAE4B1C83B777670BADABDF"/>
    <w:rsid w:val="00D72D49"/>
  </w:style>
  <w:style w:type="paragraph" w:customStyle="1" w:styleId="EF4DB3DCC1944572B2D79A58FDD11463">
    <w:name w:val="EF4DB3DCC1944572B2D79A58FDD11463"/>
    <w:rsid w:val="00D72D49"/>
  </w:style>
  <w:style w:type="paragraph" w:customStyle="1" w:styleId="803A8D55626B4F16A9294BF30A740D4D">
    <w:name w:val="803A8D55626B4F16A9294BF30A740D4D"/>
    <w:rsid w:val="00D72D49"/>
  </w:style>
  <w:style w:type="paragraph" w:customStyle="1" w:styleId="7463965261F349EAB456CB2B3EFD8930">
    <w:name w:val="7463965261F349EAB456CB2B3EFD8930"/>
    <w:rsid w:val="00D72D49"/>
  </w:style>
  <w:style w:type="paragraph" w:customStyle="1" w:styleId="B6C006C5F7D846B68A5351EC19E3266B">
    <w:name w:val="B6C006C5F7D846B68A5351EC19E3266B"/>
    <w:rsid w:val="00D72D49"/>
  </w:style>
  <w:style w:type="paragraph" w:customStyle="1" w:styleId="67CA8D2C84C247D895E1F01ED2269088">
    <w:name w:val="67CA8D2C84C247D895E1F01ED2269088"/>
    <w:rsid w:val="00D72D49"/>
  </w:style>
  <w:style w:type="paragraph" w:customStyle="1" w:styleId="5DC65EBDB01041E79CC46E2C96E0AAC7">
    <w:name w:val="5DC65EBDB01041E79CC46E2C96E0AAC7"/>
    <w:rsid w:val="00D72D49"/>
  </w:style>
  <w:style w:type="paragraph" w:customStyle="1" w:styleId="32085AB5BD134C76BA1D95C2A4069A35">
    <w:name w:val="32085AB5BD134C76BA1D95C2A4069A35"/>
    <w:rsid w:val="00D72D49"/>
  </w:style>
  <w:style w:type="paragraph" w:customStyle="1" w:styleId="65E11B64136D47AC91A89B6C53923D8D">
    <w:name w:val="65E11B64136D47AC91A89B6C53923D8D"/>
    <w:rsid w:val="00D72D49"/>
  </w:style>
  <w:style w:type="paragraph" w:customStyle="1" w:styleId="4E6DF9B25BA04504BAD53A9E9EC7D9C2">
    <w:name w:val="4E6DF9B25BA04504BAD53A9E9EC7D9C2"/>
    <w:rsid w:val="00D72D49"/>
  </w:style>
  <w:style w:type="paragraph" w:customStyle="1" w:styleId="0F8AC4AE93084615976D9D745E43F8CD">
    <w:name w:val="0F8AC4AE93084615976D9D745E43F8CD"/>
    <w:rsid w:val="00D72D49"/>
  </w:style>
  <w:style w:type="paragraph" w:customStyle="1" w:styleId="B4E321BA4FE8479EACF11E75D35CBFAF">
    <w:name w:val="B4E321BA4FE8479EACF11E75D35CBFAF"/>
    <w:rsid w:val="00D72D49"/>
  </w:style>
  <w:style w:type="paragraph" w:customStyle="1" w:styleId="9DBF121D22554F9B8E99C7F80EB5D995">
    <w:name w:val="9DBF121D22554F9B8E99C7F80EB5D995"/>
    <w:rsid w:val="00D72D49"/>
  </w:style>
  <w:style w:type="paragraph" w:customStyle="1" w:styleId="4E12560D62AD496EB54617D5A2ADCDA5">
    <w:name w:val="4E12560D62AD496EB54617D5A2ADCDA5"/>
    <w:rsid w:val="00D72D49"/>
  </w:style>
  <w:style w:type="paragraph" w:customStyle="1" w:styleId="3A479D9F79764CF19C6207ECFFA549CE">
    <w:name w:val="3A479D9F79764CF19C6207ECFFA549CE"/>
    <w:rsid w:val="00D72D49"/>
  </w:style>
  <w:style w:type="paragraph" w:customStyle="1" w:styleId="286F377D585544CEA4AFA43C4F27AC3E">
    <w:name w:val="286F377D585544CEA4AFA43C4F27AC3E"/>
    <w:rsid w:val="00D72D49"/>
  </w:style>
  <w:style w:type="paragraph" w:customStyle="1" w:styleId="A4F724CD66254B0AAF5F4617341022AA">
    <w:name w:val="A4F724CD66254B0AAF5F4617341022AA"/>
    <w:rsid w:val="00D72D49"/>
  </w:style>
  <w:style w:type="paragraph" w:customStyle="1" w:styleId="AB77A6FD1E294F65B3376B3D559918BE">
    <w:name w:val="AB77A6FD1E294F65B3376B3D559918BE"/>
    <w:rsid w:val="00D72D49"/>
  </w:style>
  <w:style w:type="paragraph" w:customStyle="1" w:styleId="FAA6B7622CEE4D9FABBC6DA3B56879BB">
    <w:name w:val="FAA6B7622CEE4D9FABBC6DA3B56879BB"/>
    <w:rsid w:val="00D72D49"/>
  </w:style>
  <w:style w:type="paragraph" w:customStyle="1" w:styleId="102A9054726948089D9049F13E76C404">
    <w:name w:val="102A9054726948089D9049F13E76C404"/>
    <w:rsid w:val="00D72D49"/>
  </w:style>
  <w:style w:type="paragraph" w:customStyle="1" w:styleId="98E062D15B4D4EB29ACD847DE03A0E90">
    <w:name w:val="98E062D15B4D4EB29ACD847DE03A0E90"/>
    <w:rsid w:val="00D72D49"/>
  </w:style>
  <w:style w:type="paragraph" w:customStyle="1" w:styleId="CF4BC15228F34F05A03AF73F1668DA47">
    <w:name w:val="CF4BC15228F34F05A03AF73F1668DA47"/>
    <w:rsid w:val="00D72D49"/>
  </w:style>
  <w:style w:type="paragraph" w:customStyle="1" w:styleId="154DDD5C1DD34A318B33AD0F88789476">
    <w:name w:val="154DDD5C1DD34A318B33AD0F88789476"/>
    <w:rsid w:val="00D72D49"/>
  </w:style>
  <w:style w:type="paragraph" w:customStyle="1" w:styleId="4FDBE4CB8F9E44D98D9C057220AD7B49">
    <w:name w:val="4FDBE4CB8F9E44D98D9C057220AD7B49"/>
    <w:rsid w:val="00D72D49"/>
  </w:style>
  <w:style w:type="paragraph" w:customStyle="1" w:styleId="24EF9758B8C24C9CB7A448895336F4F5">
    <w:name w:val="24EF9758B8C24C9CB7A448895336F4F5"/>
    <w:rsid w:val="00D72D49"/>
  </w:style>
  <w:style w:type="paragraph" w:customStyle="1" w:styleId="353E4F32A1BC4E089A2A364BEB32358D">
    <w:name w:val="353E4F32A1BC4E089A2A364BEB32358D"/>
    <w:rsid w:val="00D72D49"/>
  </w:style>
  <w:style w:type="paragraph" w:customStyle="1" w:styleId="88933920D5AB4D68BA664A62301D0E34">
    <w:name w:val="88933920D5AB4D68BA664A62301D0E34"/>
    <w:rsid w:val="00D72D49"/>
  </w:style>
  <w:style w:type="paragraph" w:customStyle="1" w:styleId="8C04658C448348DEB9D64C686264A288">
    <w:name w:val="8C04658C448348DEB9D64C686264A288"/>
    <w:rsid w:val="00D72D49"/>
  </w:style>
  <w:style w:type="paragraph" w:customStyle="1" w:styleId="C22110E179984C79A98840EF9183B3ED">
    <w:name w:val="C22110E179984C79A98840EF9183B3ED"/>
    <w:rsid w:val="00D72D49"/>
  </w:style>
  <w:style w:type="paragraph" w:customStyle="1" w:styleId="1C57EC9C8C854811BFCC12B298DB7A17">
    <w:name w:val="1C57EC9C8C854811BFCC12B298DB7A17"/>
    <w:rsid w:val="00D72D49"/>
  </w:style>
  <w:style w:type="paragraph" w:customStyle="1" w:styleId="8FDD3A311FEE433CAE7734FC6211DABB">
    <w:name w:val="8FDD3A311FEE433CAE7734FC6211DABB"/>
    <w:rsid w:val="00D72D49"/>
  </w:style>
  <w:style w:type="paragraph" w:customStyle="1" w:styleId="BDCC819F33C54EFDAC9FEC97D2043F91">
    <w:name w:val="BDCC819F33C54EFDAC9FEC97D2043F91"/>
    <w:rsid w:val="00D72D49"/>
  </w:style>
  <w:style w:type="paragraph" w:customStyle="1" w:styleId="254BA88EC4E84F5C834383D2A47F7D1E">
    <w:name w:val="254BA88EC4E84F5C834383D2A47F7D1E"/>
    <w:rsid w:val="00D72D49"/>
  </w:style>
  <w:style w:type="paragraph" w:customStyle="1" w:styleId="0FA10D9314C04C96BF1F1A8DB2358B35">
    <w:name w:val="0FA10D9314C04C96BF1F1A8DB2358B35"/>
    <w:rsid w:val="00D72D49"/>
  </w:style>
  <w:style w:type="paragraph" w:customStyle="1" w:styleId="741B59317F0B4F0F9F52D13BD716A18F">
    <w:name w:val="741B59317F0B4F0F9F52D13BD716A18F"/>
    <w:rsid w:val="00D72D49"/>
  </w:style>
  <w:style w:type="paragraph" w:customStyle="1" w:styleId="4E8C4EE6E29847B79113225124A3D95C">
    <w:name w:val="4E8C4EE6E29847B79113225124A3D95C"/>
    <w:rsid w:val="00D72D49"/>
  </w:style>
  <w:style w:type="paragraph" w:customStyle="1" w:styleId="58DC4F2839A64F88A70A0ED63EBC7BD4">
    <w:name w:val="58DC4F2839A64F88A70A0ED63EBC7BD4"/>
    <w:rsid w:val="00D72D49"/>
  </w:style>
  <w:style w:type="paragraph" w:customStyle="1" w:styleId="1060890260124F75B16C3EC96BC9260B">
    <w:name w:val="1060890260124F75B16C3EC96BC9260B"/>
    <w:rsid w:val="00BE3488"/>
  </w:style>
  <w:style w:type="paragraph" w:customStyle="1" w:styleId="709AD91642DF496A87225296D309EF0E">
    <w:name w:val="709AD91642DF496A87225296D309EF0E"/>
    <w:rsid w:val="00BE3488"/>
  </w:style>
  <w:style w:type="paragraph" w:customStyle="1" w:styleId="6E1A0E3E090343A0AFE095DE1036700B">
    <w:name w:val="6E1A0E3E090343A0AFE095DE1036700B"/>
    <w:rsid w:val="00BE3488"/>
  </w:style>
  <w:style w:type="paragraph" w:customStyle="1" w:styleId="3C0C876E026348DF80056B7277CEA3CC">
    <w:name w:val="3C0C876E026348DF80056B7277CEA3CC"/>
    <w:rsid w:val="00BE3488"/>
  </w:style>
  <w:style w:type="paragraph" w:customStyle="1" w:styleId="EFE7ED35FD5F43D9BFAFF958D66C3283">
    <w:name w:val="EFE7ED35FD5F43D9BFAFF958D66C3283"/>
    <w:rsid w:val="00BE3488"/>
  </w:style>
  <w:style w:type="paragraph" w:customStyle="1" w:styleId="BF4EFCFBFCCD47F3A0BC281FDB88E1A7">
    <w:name w:val="BF4EFCFBFCCD47F3A0BC281FDB88E1A7"/>
    <w:rsid w:val="00BE3488"/>
  </w:style>
  <w:style w:type="paragraph" w:customStyle="1" w:styleId="362F8B841A214EC5807BF7E5AD5F633C">
    <w:name w:val="362F8B841A214EC5807BF7E5AD5F633C"/>
    <w:rsid w:val="00BE3488"/>
  </w:style>
  <w:style w:type="paragraph" w:customStyle="1" w:styleId="1D7B0D00952746A9B7A6E52E0E81C2E1">
    <w:name w:val="1D7B0D00952746A9B7A6E52E0E81C2E1"/>
    <w:rsid w:val="00BE3488"/>
  </w:style>
  <w:style w:type="paragraph" w:customStyle="1" w:styleId="1A75CA2F77FA43C98E985482451FE016">
    <w:name w:val="1A75CA2F77FA43C98E985482451FE016"/>
    <w:rsid w:val="00BE34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B09DBA-A147-4ED2-A103-F51C571D8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27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1-06-09T08:36:00Z</dcterms:created>
  <dcterms:modified xsi:type="dcterms:W3CDTF">2021-06-17T08:32:00Z</dcterms:modified>
</cp:coreProperties>
</file>